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6e3681a158b56cf05cbed77eead795f1cbb6125"/>
    <w:p>
      <w:pPr>
        <w:pStyle w:val="Heading1"/>
      </w:pPr>
      <w:r>
        <w:t xml:space="preserve">Scholarship Application Letter: Advancing Sustainable Petroleum Engineering in Switzerland Zurich</w:t>
      </w:r>
    </w:p>
    <w:p>
      <w:pPr>
        <w:pStyle w:val="FirstParagraph"/>
      </w:pPr>
      <w:r>
        <w:t xml:space="preserve">Dear Scholarship Committee,</w:t>
      </w:r>
    </w:p>
    <w:p>
      <w:pPr>
        <w:pStyle w:val="BodyText"/>
      </w:pPr>
      <w:r>
        <w:t xml:space="preserve">With profound enthusiasm and unwavering commitment, I submit my application for the prestigious scholarship program at ETH Zurich to pursue advanced studies in Petroleum Engineering. As a dedicated aspiring Petroleum Engineer with a fervent dedication to transforming the energy landscape, I am deeply motivated to contribute to Switzerland’s leadership in sustainable engineering innovation. This Scholarship Application Letter outlines my academic journey, professional vision, and why Switzerland Zurich represents the indispensable nexus for my growth as a Petroleum Engineer committed to global energy transition.</w:t>
      </w:r>
    </w:p>
    <w:p>
      <w:pPr>
        <w:pStyle w:val="BodyText"/>
      </w:pPr>
      <w:r>
        <w:t xml:space="preserve">My academic foundation was forged at [Your University], where I graduated with honors (GPA: 3.9/4.0) in Petroleum Engineering, consistently ranking among the top 5% of my cohort. My undergraduate thesis, "Optimizing Reservoir Management Through Machine Learning for Enhanced Oil Recovery," earned departmental recognition and was published in the Journal of Energy Resources Technology. This work immersed me in cutting-edge computational modeling—a skill I now seek to elevate through ETH Zurich’s renowned Department of Earth Sciences and Institute of Geophysics. Crucially, my research centered not merely on extraction efficiency but on integrating carbon capture and storage (CCS) protocols into reservoir operations, aligning with Switzerland’s national strategy to reduce industrial emissions by 50% by 2030. This convergence of traditional petroleum expertise with sustainability is precisely the paradigm ETH Zurich champions.</w:t>
      </w:r>
    </w:p>
    <w:p>
      <w:pPr>
        <w:pStyle w:val="BodyText"/>
      </w:pPr>
      <w:r>
        <w:t xml:space="preserve">Why Switzerland Zurich? The answer lies in its unparalleled ecosystem for future-oriented energy engineering. Unlike conventional petroleum programs, ETH Zurich’s MSc in Petroleum Engineering uniquely embeds sustainability within its core curriculum—examining how hydrocarbon production can coexist with climate action through technologies like geothermal integration and hydrogen storage. I am particularly inspired by Professor [Name]’s work on "Subsurface Energy Systems for Net-Zero Transition," which directly mirrors my research interests. Zurich’s strategic location at the heart of Europe also offers unparalleled access to industry leaders like Shell, TotalEnergies, and the Swiss Federal Institute of Technology’s partnerships with CERN—a synergy where theoretical innovation meets real-world decarbonization challenges. Studying in Switzerland Zurich means learning from pioneers who view petroleum engineering not as a legacy sector but as a catalyst for energy evolution.</w:t>
      </w:r>
    </w:p>
    <w:p>
      <w:pPr>
        <w:pStyle w:val="BodyText"/>
      </w:pPr>
      <w:r>
        <w:t xml:space="preserve">My professional experience has cemented my resolve to bridge the gap between conventional oil production and sustainable practices. As an intern at [Oil &amp; Gas Company Name], I contributed to a pilot project optimizing waterflood operations in North Sea fields, reducing energy intensity by 18% through AI-driven reservoir monitoring. Yet, this success revealed a critical limitation: without systemic shifts toward circular energy models, even efficient extraction cannot offset our climate obligations. This realization propelled me to advocate for "Integrated Energy Asset Management" during my role as project lead at [University Energy Club], where I organized workshops with Swiss energy startups on repurposing oil infrastructure for renewable storage. Switzerland Zurich’s focus on such interdisciplinary solutions—where Petroleum Engineers collaborate with environmental scientists and policy experts—is the transformative environment I seek.</w:t>
      </w:r>
    </w:p>
    <w:p>
      <w:pPr>
        <w:pStyle w:val="BodyText"/>
      </w:pPr>
      <w:r>
        <w:t xml:space="preserve">The financial barrier to accessing this opportunity remains significant, as my family’s resources are limited despite their unwavering support for my education. The scholarship would not merely defray tuition costs but empower me to fully engage in Zurich’s collaborative research culture without the distraction of part-time work. At ETH Zurich, I envision contributing to projects like the "Carbon Capture and Storage Initiative" under Prof. [Name], while participating in Zurich’s Energy Transition Forum—a platform where students co-design policy proposals with Swiss government agencies. This immersion is vital for my goal: becoming a Petroleum Engineer who leads industry-wide transitions toward net-zero operations, particularly in emerging markets where energy access and environmental stewardship must advance together.</w:t>
      </w:r>
    </w:p>
    <w:p>
      <w:pPr>
        <w:pStyle w:val="BodyText"/>
      </w:pPr>
      <w:r>
        <w:t xml:space="preserve">Switzerland Zurich’s ethos—precision, sustainability, and global responsibility—resonates with my professional identity. I have long admired how Swiss engineering prioritizes ethical innovation over mere efficiency. In my undergraduate thesis defense, I argued that Petroleum Engineers must evolve from "extractors" to "energy stewards," a philosophy now central to ETH Zurich’s mission. Living in Zurich would further immerse me in this mindset: walking the streets of a city powered by 99% renewable electricity, engaging with local policymakers on energy security, and learning from communities like the Swiss Alpine valleys that balance economic activity with ecological preservation. This cultural context is inseparable from my academic development as a Petroleum Engineer.</w:t>
      </w:r>
    </w:p>
    <w:p>
      <w:pPr>
        <w:pStyle w:val="BodyText"/>
      </w:pPr>
      <w:r>
        <w:t xml:space="preserve">Post-graduation, I plan to join a leading energy transition consortium in Southeast Asia—a region where oil-dependent economies face urgent decarbonization needs. My Zurich training will equip me to design hybrid systems where existing petroleum infrastructure supports solar/wind storage or green hydrogen production. For instance, repurposing abandoned oil rigs for offshore wind platforms could accelerate regional clean energy adoption while preserving skilled jobs. This vision requires the technical depth only ETH Zurich can provide: its labs offer direct access to high-resolution seismic imaging tools and geothermal simulation software unavailable in my home country.</w:t>
      </w:r>
    </w:p>
    <w:p>
      <w:pPr>
        <w:pStyle w:val="BodyText"/>
      </w:pPr>
      <w:r>
        <w:t xml:space="preserve">I understand that this Scholarship Application Letter represents more than financial support—it is an investment in a Petroleum Engineer who will embody Switzerland’s legacy of turning challenges into global solutions. ETH Zurich’s commitment to "engineering for the betterment of society" mirrors my own trajectory, and I am eager to contribute to its mission through research, student initiatives, and industry partnerships. My academic rigor, field experience in sustainable petroleum operations, and deep alignment with Zurich’s vision position me not just as a recipient but as an active contributor to this institution’s future.</w:t>
      </w:r>
    </w:p>
    <w:p>
      <w:pPr>
        <w:pStyle w:val="BodyText"/>
      </w:pPr>
      <w:r>
        <w:t xml:space="preserve">Thank you for considering my application. I welcome the opportunity to discuss how my background as a Petroleum Engineer aligns with your scholarship goals during an interview. I look forward to the possibility of joining ETH Zurich’s community in Switzerland Zurich—a city and university where engineering meets humanity’s most pressing challeng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3T15:14:21Z</dcterms:created>
  <dcterms:modified xsi:type="dcterms:W3CDTF">2026-07-23T15:14:21Z</dcterms:modified>
</cp:coreProperties>
</file>

<file path=docProps/custom.xml><?xml version="1.0" encoding="utf-8"?>
<Properties xmlns="http://schemas.openxmlformats.org/officeDocument/2006/custom-properties" xmlns:vt="http://schemas.openxmlformats.org/officeDocument/2006/docPropsVTypes"/>
</file>